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Cover</w:t>
      </w:r>
      <w:r>
        <w:t xml:space="preserve"> </w:t>
      </w:r>
      <w:r>
        <w:t xml:space="preserve">Lette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cc7517e81b47d71c6b33b840e079a0f63811c8b"/>
    <w:p>
      <w:pPr>
        <w:pStyle w:val="Heading1"/>
      </w:pPr>
      <w:r>
        <w:t xml:space="preserve">Cover Letter for Oceanographer Position in United Arab Emirates Abu Dhabi</w:t>
      </w:r>
    </w:p>
    <w:p>
      <w:pPr>
        <w:pStyle w:val="FirstParagraph"/>
      </w:pPr>
      <w:r>
        <w:rPr>
          <w:bCs/>
          <w:b/>
        </w:rPr>
        <w:t xml:space="preserve">Dear [Hiring Manager's Name],</w:t>
      </w:r>
    </w:p>
    <w:p>
      <w:pPr>
        <w:pStyle w:val="BodyText"/>
      </w:pPr>
      <w:r>
        <w:t xml:space="preserve">As an experienced oceanographer with a deep commitment to marine science and environmental sustainability, I am writing to express my enthusiastic interest in the Oceanographer position within the United Arab Emirates Abu Dhabi. The opportunity to contribute my expertise to a region as dynamic and forward-thinking as Abu Dhabi aligns perfectly with my professional goals and passion for understanding and protecting our oceans. With a strong academic background, hands-on fieldwork experience, and a dedication to advancing marine research, I am eager to bring my skills to the forefront of Abu Dhabi’s ambitious environmental initiatives.</w:t>
      </w:r>
    </w:p>
    <w:bookmarkStart w:id="20" w:name="Xc269f890d294123b9ff829edab3ee6372a8a675"/>
    <w:p>
      <w:pPr>
        <w:pStyle w:val="Heading2"/>
      </w:pPr>
      <w:r>
        <w:t xml:space="preserve">The Importance of Oceanography in the United Arab Emirates Abu Dhabi</w:t>
      </w:r>
    </w:p>
    <w:p>
      <w:pPr>
        <w:pStyle w:val="FirstParagraph"/>
      </w:pPr>
      <w:r>
        <w:t xml:space="preserve">The United Arab Emirates (UAE), particularly Abu Dhabi, stands at the intersection of innovation and environmental stewardship. As a global leader in sustainable development, the UAE has prioritized marine conservation through initiatives like the National Marine Science Strategy and partnerships with institutions such as Masdar Institute and Environment Agency – Abu Dhabi (EAD). These efforts underscore the critical need for skilled oceanographers to address challenges such as coastal erosion, coral reef degradation, and climate change impacts on marine ecosystems. My career has been driven by a desire to contribute to such vital work, making Abu Dhabi an ideal location to further my mission.</w:t>
      </w:r>
    </w:p>
    <w:bookmarkEnd w:id="20"/>
    <w:bookmarkStart w:id="21" w:name="my-background-as-an-oceanographer"/>
    <w:p>
      <w:pPr>
        <w:pStyle w:val="Heading2"/>
      </w:pPr>
      <w:r>
        <w:t xml:space="preserve">My Background as an Oceanographer</w:t>
      </w:r>
    </w:p>
    <w:p>
      <w:pPr>
        <w:pStyle w:val="FirstParagraph"/>
      </w:pPr>
      <w:r>
        <w:t xml:space="preserve">I hold a [Your Degree, e.g., Master’s in Oceanography] from [Your University], where I specialized in [specific area, e.g., marine biogeochemistry or oceanographic modeling]. My research focused on [mention a specific project or topic, e.g., the impact of rising sea temperatures on coral reef biodiversity], which was published in reputable journals and presented at international conferences. This work not only honed my technical skills in data analysis, remote sensing, and field sampling but also deepened my understanding of the interconnectedness between human activity and marine health.</w:t>
      </w:r>
    </w:p>
    <w:p>
      <w:pPr>
        <w:pStyle w:val="BodyText"/>
      </w:pPr>
      <w:r>
        <w:t xml:space="preserve">As an Oceanographer, I have worked extensively on projects that combine scientific rigor with practical applications. For instance, during my tenure at [Previous Organization], I led a team to assess the ecological impact of coastal development in [region], utilizing advanced GIS tools and underwater drone technology to map marine habitats. This experience taught me the importance of balancing economic growth with environmental preservation—a principle that resonates deeply with Abu Dhabi’s vision for sustainable development.</w:t>
      </w:r>
    </w:p>
    <w:bookmarkEnd w:id="21"/>
    <w:bookmarkStart w:id="22" w:name="why-united-arab-emirates-abu-dhabi"/>
    <w:p>
      <w:pPr>
        <w:pStyle w:val="Heading2"/>
      </w:pPr>
      <w:r>
        <w:t xml:space="preserve">Why United Arab Emirates Abu Dhabi?</w:t>
      </w:r>
    </w:p>
    <w:p>
      <w:pPr>
        <w:pStyle w:val="FirstParagraph"/>
      </w:pPr>
      <w:r>
        <w:t xml:space="preserve">The United Arab Emirates Abu Dhabi represents a unique convergence of scientific opportunity and cultural significance. As a hub for innovation in renewable energy and marine conservation, the region offers unparalleled resources for oceanographic research. The Arabian Gulf, with its distinct ecosystem and challenges such as high salinity levels and rising temperatures, presents a fascinating laboratory for studying climate resilience. I am particularly inspired by Abu Dhabi’s commitment to initiatives like the Blue Economy Strategy, which aims to harness marine resources sustainably while protecting biodiversity.</w:t>
      </w:r>
    </w:p>
    <w:p>
      <w:pPr>
        <w:pStyle w:val="BodyText"/>
      </w:pPr>
      <w:r>
        <w:t xml:space="preserve">Moreover, the UAE’s investments in cutting-edge technology and research infrastructure—such as the Abu Dhabi Ocean Observing System (ADOOS)—create an environment where oceanographers can push the boundaries of knowledge. I am eager to collaborate with local scientists and institutions to develop solutions for pressing issues like plastic pollution, habitat restoration, and marine species conservation. My goal is to contribute to a legacy of scientific excellence that aligns with Abu Dhabi’s role as a global leader in environmental innovation.</w:t>
      </w:r>
    </w:p>
    <w:bookmarkEnd w:id="22"/>
    <w:bookmarkStart w:id="23" w:name="skills-and-qualifications"/>
    <w:p>
      <w:pPr>
        <w:pStyle w:val="Heading2"/>
      </w:pPr>
      <w:r>
        <w:t xml:space="preserve">Skills and Qualifications</w:t>
      </w:r>
    </w:p>
    <w:p>
      <w:pPr>
        <w:pStyle w:val="FirstParagraph"/>
      </w:pPr>
      <w:r>
        <w:t xml:space="preserve">My expertise spans multiple facets of oceanography, including physical oceanography, marine ecology, and environmental data analysis. I am proficient in using tools such as [list software/tools, e.g., MATLAB, ERDAS Imagine, or CTD sensors] to collect and interpret oceanographic data. Additionally, my ability to communicate complex scientific findings to diverse audiences—whether through publications, presentations, or community engagement—ensures that research translates into actionable outcomes.</w:t>
      </w:r>
    </w:p>
    <w:p>
      <w:pPr>
        <w:pStyle w:val="BodyText"/>
      </w:pPr>
      <w:r>
        <w:t xml:space="preserve">I am also deeply committed to interdisciplinary collaboration. In my previous roles, I have worked alongside policymakers, engineers, and conservationists to design projects that address real-world challenges. For example, I contributed to a cross-border initiative to monitor migratory fish populations in the Gulf of Oman, which required coordination with stakeholders from multiple countries. This experience has equipped me with the adaptability and teamwork skills necessary to thrive in Abu Dhabi’s collaborative scientific community.</w:t>
      </w:r>
    </w:p>
    <w:bookmarkEnd w:id="23"/>
    <w:bookmarkStart w:id="24" w:name="conclusion"/>
    <w:p>
      <w:pPr>
        <w:pStyle w:val="Heading2"/>
      </w:pPr>
      <w:r>
        <w:t xml:space="preserve">Conclusion</w:t>
      </w:r>
    </w:p>
    <w:p>
      <w:pPr>
        <w:pStyle w:val="FirstParagraph"/>
      </w:pPr>
      <w:r>
        <w:t xml:space="preserve">In conclusion, I am confident that my background as an Oceanographer, combined with my passion for environmental sustainability, positions me to make meaningful contributions to the United Arab Emirates Abu Dhabi. I am particularly drawn to the region’s dedication to innovation and its commitment to protecting marine ecosystems for future generations. I would be honored to bring my expertise and enthusiasm to your team, supporting initiatives that advance scientific understanding while fostering a resilient ocean environment.</w:t>
      </w:r>
    </w:p>
    <w:p>
      <w:pPr>
        <w:pStyle w:val="BodyText"/>
      </w:pPr>
      <w:r>
        <w:t xml:space="preserve">Thank you for considering my application. I look forward to the opportunity to discuss how my skills and vision align with the goals of your organizat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Cover Letter for United Arab Emirates Abu Dhabi</dc:title>
  <dc:creator/>
  <dc:language>en</dc:language>
  <cp:keywords/>
  <dcterms:created xsi:type="dcterms:W3CDTF">2026-07-24T13:56:56Z</dcterms:created>
  <dcterms:modified xsi:type="dcterms:W3CDTF">2026-07-24T13:56:56Z</dcterms:modified>
</cp:coreProperties>
</file>

<file path=docProps/custom.xml><?xml version="1.0" encoding="utf-8"?>
<Properties xmlns="http://schemas.openxmlformats.org/officeDocument/2006/custom-properties" xmlns:vt="http://schemas.openxmlformats.org/officeDocument/2006/docPropsVTypes"/>
</file>